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1D8E" w:rsidRDefault="00352DE0">
      <w:r>
        <w:t>A packet sniffer is to monitor network traffic, so it is also known as a network analyzer. These sniffers work by examining the streams of a data packet that flow between networks. T</w:t>
      </w:r>
      <w:r w:rsidR="004403D0">
        <w:t>hese packet sniffers are applicable</w:t>
      </w:r>
      <w:r>
        <w:t xml:space="preserve"> on both wireless and wired networks. </w:t>
      </w:r>
      <w:r>
        <w:t xml:space="preserve">However, its efficiency depends on how much these sniffers can see through the </w:t>
      </w:r>
      <w:r w:rsidRPr="008D1D8E">
        <w:rPr>
          <w:highlight w:val="yellow"/>
        </w:rPr>
        <w:t>network security</w:t>
      </w:r>
      <w:r w:rsidR="007577B3">
        <w:t xml:space="preserve"> protocols</w:t>
      </w:r>
      <w:r>
        <w:t>.</w:t>
      </w:r>
    </w:p>
    <w:p w:rsidR="008D1D8E" w:rsidRDefault="00352DE0" w:rsidP="008D1D8E">
      <w:pPr>
        <w:pStyle w:val="Heading2"/>
      </w:pPr>
      <w:r>
        <w:t>Advantages of packet sniffing</w:t>
      </w:r>
    </w:p>
    <w:p w:rsidR="008D1D8E" w:rsidRDefault="00352DE0" w:rsidP="008D1D8E">
      <w:r>
        <w:t>There are several advantages of using packet sniffers</w:t>
      </w:r>
      <w:r w:rsidR="007577B3">
        <w:t xml:space="preserve"> for </w:t>
      </w:r>
      <w:r w:rsidR="007577B3" w:rsidRPr="007577B3">
        <w:rPr>
          <w:highlight w:val="yellow"/>
        </w:rPr>
        <w:t>network security</w:t>
      </w:r>
      <w:r w:rsidR="007577B3">
        <w:t xml:space="preserve"> and efficiency</w:t>
      </w:r>
      <w:r>
        <w:t xml:space="preserve">. </w:t>
      </w:r>
    </w:p>
    <w:p w:rsidR="008D1D8E" w:rsidRDefault="00352DE0" w:rsidP="008D1D8E">
      <w:pPr>
        <w:pStyle w:val="Heading3"/>
      </w:pPr>
      <w:r>
        <w:t>Determine the root cause of the problem</w:t>
      </w:r>
    </w:p>
    <w:p w:rsidR="007577B3" w:rsidRDefault="00352DE0" w:rsidP="008D1D8E">
      <w:r>
        <w:t>Whether you have a large business or growing your small business, network issues can derail your performance. Thus, to determine the root cause of network issues, it is vital to use packet sniffers. They will col</w:t>
      </w:r>
      <w:r>
        <w:t xml:space="preserve">lect all the information from across your traffic and evaluate your network paths. Therefore, it will pinpoint the root of poor user experience. </w:t>
      </w:r>
    </w:p>
    <w:p w:rsidR="007577B3" w:rsidRDefault="00352DE0" w:rsidP="007577B3">
      <w:pPr>
        <w:pStyle w:val="Heading3"/>
      </w:pPr>
      <w:r>
        <w:t>Examine the slowdown of the system</w:t>
      </w:r>
    </w:p>
    <w:p w:rsidR="00374AB6" w:rsidRDefault="00352DE0" w:rsidP="007577B3">
      <w:r>
        <w:t>Sometimes, users experience a slowdown of a system, and in such times, pack</w:t>
      </w:r>
      <w:r>
        <w:t xml:space="preserve">et sniffing will help you dig deep into the problem. It will measure the network response time, which is also known as network latency. Thus, it will determine the time required for specific information to travel from the sender to the receiver. </w:t>
      </w:r>
      <w:r w:rsidR="0025395D">
        <w:t>Packet sniffing can identify the affected applications so that administrators can fix the problem.</w:t>
      </w:r>
    </w:p>
    <w:p w:rsidR="0025395D" w:rsidRDefault="00352DE0" w:rsidP="009F319A">
      <w:pPr>
        <w:pStyle w:val="Heading3"/>
      </w:pPr>
      <w:r>
        <w:t>Analyze traffic by type</w:t>
      </w:r>
    </w:p>
    <w:p w:rsidR="0019407A" w:rsidRDefault="00352DE0" w:rsidP="0019407A">
      <w:r>
        <w:t>It is paramount to have a firm grasp over the traffic of your network. When packet sniffers are categorized into types based on destination ser</w:t>
      </w:r>
      <w:r>
        <w:t xml:space="preserve">ved IP addresses, then you can manage your traffic volume for each type. Thus, you can identify the non-business traffic and minimize it or eliminate it from your traffic. </w:t>
      </w:r>
    </w:p>
    <w:p w:rsidR="0019407A" w:rsidRDefault="00352DE0" w:rsidP="0019407A">
      <w:pPr>
        <w:pStyle w:val="Heading3"/>
      </w:pPr>
      <w:r>
        <w:t>Improve bandwidth</w:t>
      </w:r>
    </w:p>
    <w:p w:rsidR="00982FF0" w:rsidRDefault="00352DE0" w:rsidP="0019407A">
      <w:r>
        <w:t>Business growth is at stake if users complain of slow internet or</w:t>
      </w:r>
      <w:r>
        <w:t xml:space="preserve"> if your network is entirely down. The key to set back on track is to understand where your network bandwidth is used. A Wi-Fi packet sniffer can retrieve performance and monitor your </w:t>
      </w:r>
      <w:r w:rsidRPr="00982FF0">
        <w:rPr>
          <w:highlight w:val="yellow"/>
        </w:rPr>
        <w:t>network security</w:t>
      </w:r>
      <w:r>
        <w:t>. Hence, you can detect potential issues and resolve the</w:t>
      </w:r>
      <w:r>
        <w:t xml:space="preserve"> downtime. </w:t>
      </w:r>
    </w:p>
    <w:p w:rsidR="00982FF0" w:rsidRDefault="00352DE0" w:rsidP="00982FF0">
      <w:pPr>
        <w:pStyle w:val="Heading3"/>
      </w:pPr>
      <w:r>
        <w:t>Enhance security</w:t>
      </w:r>
    </w:p>
    <w:p w:rsidR="00982FF0" w:rsidRDefault="00352DE0" w:rsidP="00982FF0">
      <w:r>
        <w:t xml:space="preserve">A packet sniffer can identify if there is an unusual spike in your network traffic. It can indicate if some intruder is trying to apply for illegal communication or transfer a large amount of data. Thus, it provides you with </w:t>
      </w:r>
      <w:r w:rsidRPr="007A4B49">
        <w:rPr>
          <w:highlight w:val="yellow"/>
        </w:rPr>
        <w:t>ne</w:t>
      </w:r>
      <w:r w:rsidRPr="007A4B49">
        <w:rPr>
          <w:highlight w:val="yellow"/>
        </w:rPr>
        <w:t>twork security</w:t>
      </w:r>
      <w:r>
        <w:t xml:space="preserve"> and minimizes cybercriminal work.</w:t>
      </w:r>
    </w:p>
    <w:p w:rsidR="00982FF0" w:rsidRDefault="00352DE0" w:rsidP="00982FF0">
      <w:pPr>
        <w:pStyle w:val="Heading2"/>
      </w:pPr>
      <w:r>
        <w:t>Conclusion</w:t>
      </w:r>
    </w:p>
    <w:p w:rsidR="0019407A" w:rsidRPr="0019407A" w:rsidRDefault="00352DE0" w:rsidP="00982FF0">
      <w:r>
        <w:t>Packet sniffing is an effective and efficient tool to resolve and debug network problems. It is vital if administrators use packet sniffers to outgrow their business</w:t>
      </w:r>
      <w:r w:rsidR="007A4B49">
        <w:t xml:space="preserve"> with enhanced </w:t>
      </w:r>
      <w:r w:rsidR="007A4B49" w:rsidRPr="007A4B49">
        <w:rPr>
          <w:highlight w:val="yellow"/>
        </w:rPr>
        <w:t>network security</w:t>
      </w:r>
      <w:r w:rsidR="007A4B49">
        <w:t xml:space="preserve"> and minimal errors</w:t>
      </w:r>
      <w:r w:rsidR="00A90777">
        <w:t xml:space="preserve">. </w:t>
      </w:r>
      <w:r>
        <w:t xml:space="preserve">    </w:t>
      </w:r>
    </w:p>
    <w:sectPr w:rsidR="0019407A" w:rsidRPr="0019407A" w:rsidSect="00374AB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YCkaYGFkbGpmYmSjpKwanFxZn5eSAFRrUAA3AW9ywAAAA="/>
  </w:docVars>
  <w:rsids>
    <w:rsidRoot w:val="00FA623C"/>
    <w:rsid w:val="0019407A"/>
    <w:rsid w:val="001B1414"/>
    <w:rsid w:val="0025395D"/>
    <w:rsid w:val="00352DE0"/>
    <w:rsid w:val="00374AB6"/>
    <w:rsid w:val="004403D0"/>
    <w:rsid w:val="006870F8"/>
    <w:rsid w:val="007577B3"/>
    <w:rsid w:val="007A4B49"/>
    <w:rsid w:val="008D1D8E"/>
    <w:rsid w:val="00982FF0"/>
    <w:rsid w:val="009F319A"/>
    <w:rsid w:val="00A90777"/>
    <w:rsid w:val="00FA623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4AB6"/>
  </w:style>
  <w:style w:type="paragraph" w:styleId="Heading2">
    <w:name w:val="heading 2"/>
    <w:basedOn w:val="Normal"/>
    <w:next w:val="Normal"/>
    <w:link w:val="Heading2Char"/>
    <w:uiPriority w:val="9"/>
    <w:unhideWhenUsed/>
    <w:qFormat/>
    <w:rsid w:val="008D1D8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D1D8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D1D8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D1D8E"/>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1</Pages>
  <Words>381</Words>
  <Characters>21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6</cp:revision>
  <dcterms:created xsi:type="dcterms:W3CDTF">2020-12-23T16:06:00Z</dcterms:created>
  <dcterms:modified xsi:type="dcterms:W3CDTF">2020-12-23T18:03:00Z</dcterms:modified>
</cp:coreProperties>
</file>